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031296" w14:textId="77777777" w:rsidR="002B232F" w:rsidRDefault="002B232F" w:rsidP="00BA5DC2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4110DCC1" w14:textId="4922C597" w:rsidR="000635FB" w:rsidRPr="007F4C57" w:rsidRDefault="000635FB" w:rsidP="00BA5DC2">
      <w:pPr>
        <w:spacing w:after="0"/>
        <w:jc w:val="center"/>
        <w:rPr>
          <w:rFonts w:cstheme="minorHAnsi"/>
          <w:b/>
          <w:sz w:val="32"/>
          <w:szCs w:val="32"/>
        </w:rPr>
      </w:pPr>
      <w:r w:rsidRPr="007F4C57">
        <w:rPr>
          <w:rFonts w:cstheme="minorHAnsi"/>
          <w:b/>
          <w:sz w:val="32"/>
          <w:szCs w:val="32"/>
        </w:rPr>
        <w:t>Plnomocenstvo</w:t>
      </w:r>
      <w:r w:rsidR="00CD1A32">
        <w:rPr>
          <w:rFonts w:cstheme="minorHAnsi"/>
          <w:b/>
          <w:sz w:val="32"/>
          <w:szCs w:val="32"/>
        </w:rPr>
        <w:t>*</w:t>
      </w:r>
    </w:p>
    <w:p w14:paraId="3EF1B912" w14:textId="71256A2F" w:rsidR="000635FB" w:rsidRPr="007F4C57" w:rsidRDefault="000635FB" w:rsidP="0035174F">
      <w:pPr>
        <w:spacing w:after="0"/>
        <w:jc w:val="center"/>
        <w:rPr>
          <w:rFonts w:cstheme="minorHAnsi"/>
        </w:rPr>
      </w:pPr>
      <w:r w:rsidRPr="007F4C57">
        <w:rPr>
          <w:rFonts w:cstheme="minorHAnsi"/>
        </w:rPr>
        <w:t xml:space="preserve">podľa § 31 </w:t>
      </w:r>
      <w:r w:rsidR="008F63CF" w:rsidRPr="007F4C57">
        <w:rPr>
          <w:rFonts w:cstheme="minorHAnsi"/>
        </w:rPr>
        <w:t xml:space="preserve">a nasl. </w:t>
      </w:r>
      <w:r w:rsidRPr="007F4C57">
        <w:rPr>
          <w:rFonts w:cstheme="minorHAnsi"/>
        </w:rPr>
        <w:t>zákona č. 40/1964 Zb. Občianskeho zákonníka</w:t>
      </w:r>
      <w:r w:rsidR="00A725C1" w:rsidRPr="007F4C57">
        <w:rPr>
          <w:rFonts w:cstheme="minorHAnsi"/>
        </w:rPr>
        <w:t xml:space="preserve"> v znení neskorších predpisov</w:t>
      </w:r>
    </w:p>
    <w:p w14:paraId="5A55C306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0CFE2E5E" w14:textId="768F6602" w:rsidR="009D01FC" w:rsidRDefault="000635FB" w:rsidP="0035174F">
      <w:pPr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iteľ</w:t>
      </w:r>
      <w:r w:rsidR="00BA5DC2">
        <w:rPr>
          <w:rStyle w:val="Odkaznapoznmkupodiarou"/>
          <w:rFonts w:cstheme="minorHAnsi"/>
          <w:b/>
        </w:rPr>
        <w:footnoteReference w:id="1"/>
      </w:r>
      <w:r w:rsidRPr="007F4C57">
        <w:rPr>
          <w:rFonts w:cstheme="minorHAnsi"/>
          <w:b/>
        </w:rPr>
        <w:t>:</w:t>
      </w:r>
      <w:r w:rsidRPr="007F4C57">
        <w:rPr>
          <w:rFonts w:cstheme="minorHAnsi"/>
          <w:b/>
        </w:rPr>
        <w:tab/>
      </w:r>
      <w:r w:rsidR="00A03FD5">
        <w:rPr>
          <w:rFonts w:cstheme="minorHAnsi"/>
          <w:b/>
        </w:rPr>
        <w:tab/>
      </w:r>
    </w:p>
    <w:sdt>
      <w:sdtPr>
        <w:rPr>
          <w:rFonts w:cstheme="minorHAnsi"/>
          <w:sz w:val="20"/>
          <w:szCs w:val="20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EC5559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645454F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EC5559">
                      <w:rPr>
                        <w:rFonts w:cstheme="minorHAnsi"/>
                        <w:b/>
                      </w:rPr>
                      <w:t>Meno Priezvisko</w:t>
                    </w:r>
                    <w:r>
                      <w:rPr>
                        <w:rFonts w:cstheme="minorHAnsi"/>
                        <w:b/>
                      </w:rPr>
                      <w:t>:</w:t>
                    </w:r>
                    <w:r w:rsidRPr="00EC5559">
                      <w:rPr>
                        <w:rFonts w:cstheme="minorHAnsi"/>
                        <w:b/>
                      </w:rPr>
                      <w:t xml:space="preserve">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Bydlisko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2D1672">
                      <w:rPr>
                        <w:rFonts w:cstheme="minorHAnsi"/>
                        <w:b/>
                      </w:rPr>
                      <w:t>Dátum</w:t>
                    </w:r>
                    <w:r>
                      <w:rPr>
                        <w:rFonts w:cstheme="minorHAnsi"/>
                        <w:b/>
                      </w:rPr>
                      <w:t xml:space="preserve"> narodenia</w:t>
                    </w:r>
                    <w:r w:rsidRPr="002D1672">
                      <w:rPr>
                        <w:rFonts w:cstheme="minorHAnsi"/>
                        <w:b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77777777" w:rsidR="004907D5" w:rsidRPr="002D1672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Rodné číslo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Organizácia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</w:tbl>
            <w:p w14:paraId="4D5D07D0" w14:textId="14BC6D2B" w:rsidR="00C45FC8" w:rsidRDefault="002B232F" w:rsidP="0035174F">
              <w:pPr>
                <w:spacing w:after="0"/>
                <w:rPr>
                  <w:rFonts w:cstheme="minorHAnsi"/>
                </w:rPr>
              </w:pPr>
            </w:p>
          </w:sdtContent>
        </w:sdt>
      </w:sdtContent>
    </w:sdt>
    <w:p w14:paraId="2AD7F9FC" w14:textId="3B9F0BF7" w:rsidR="00DF66EF" w:rsidRPr="007F4C57" w:rsidRDefault="00CA34BA" w:rsidP="004907D5">
      <w:pPr>
        <w:spacing w:after="0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bookmarkStart w:id="0" w:name="_GoBack"/>
      <w:bookmarkEnd w:id="0"/>
    </w:p>
    <w:p w14:paraId="5AD2CD0D" w14:textId="77777777" w:rsidR="000635FB" w:rsidRPr="007F4C57" w:rsidRDefault="000635FB" w:rsidP="00C02730">
      <w:pPr>
        <w:spacing w:after="0"/>
        <w:jc w:val="center"/>
        <w:rPr>
          <w:rFonts w:cstheme="minorHAnsi"/>
          <w:b/>
        </w:rPr>
      </w:pPr>
      <w:r w:rsidRPr="007F4C57">
        <w:rPr>
          <w:rFonts w:cstheme="minorHAnsi"/>
          <w:b/>
        </w:rPr>
        <w:t>týmto splnomocňuje</w:t>
      </w:r>
    </w:p>
    <w:p w14:paraId="641162C8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210B603A" w14:textId="0CDA2D73" w:rsidR="009D01FC" w:rsidRDefault="000635FB" w:rsidP="009D01FC">
      <w:pPr>
        <w:spacing w:after="0"/>
        <w:rPr>
          <w:rFonts w:cstheme="minorHAnsi"/>
        </w:rPr>
      </w:pPr>
      <w:r w:rsidRPr="007F4C57">
        <w:rPr>
          <w:rFonts w:cstheme="minorHAnsi"/>
          <w:b/>
        </w:rPr>
        <w:t>Splnomocnenca:</w:t>
      </w:r>
      <w:r w:rsidRPr="007F4C57">
        <w:rPr>
          <w:rFonts w:cstheme="minorHAnsi"/>
        </w:rPr>
        <w:tab/>
      </w:r>
    </w:p>
    <w:p w14:paraId="290E49FA" w14:textId="77777777" w:rsidR="00C96EEF" w:rsidRDefault="00C96EEF" w:rsidP="009D01FC">
      <w:pPr>
        <w:spacing w:after="0"/>
        <w:rPr>
          <w:rFonts w:cstheme="minorHAnsi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77777777" w:rsidR="00C96EEF" w:rsidRDefault="00C96EEF" w:rsidP="004F784C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6" w:type="dxa"/>
          </w:tcPr>
          <w:p w14:paraId="1DC92594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ydlisko:</w:t>
            </w:r>
          </w:p>
        </w:tc>
        <w:tc>
          <w:tcPr>
            <w:tcW w:w="4536" w:type="dxa"/>
          </w:tcPr>
          <w:p w14:paraId="6FF0232B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77777777" w:rsidR="00C96EEF" w:rsidRDefault="00C96EEF" w:rsidP="004F784C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</w:t>
            </w:r>
            <w:r>
              <w:rPr>
                <w:rFonts w:cstheme="minorHAnsi"/>
                <w:b/>
              </w:rPr>
              <w:t xml:space="preserve"> narodenia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7777777" w:rsidR="00C96EEF" w:rsidRPr="002D1672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odné číslo:</w:t>
            </w:r>
          </w:p>
        </w:tc>
        <w:tc>
          <w:tcPr>
            <w:tcW w:w="4536" w:type="dxa"/>
          </w:tcPr>
          <w:p w14:paraId="4D50D1B3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6" w:type="dxa"/>
          </w:tcPr>
          <w:p w14:paraId="2E89B2FD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</w:tbl>
    <w:p w14:paraId="5F748F8B" w14:textId="3579E9CE" w:rsidR="00DF66EF" w:rsidRPr="007F4C57" w:rsidRDefault="00DF66EF" w:rsidP="009D01FC">
      <w:pPr>
        <w:spacing w:after="0"/>
        <w:rPr>
          <w:rFonts w:cstheme="minorHAnsi"/>
        </w:rPr>
      </w:pPr>
    </w:p>
    <w:p w14:paraId="50DEF7CD" w14:textId="77777777" w:rsidR="00CA34BA" w:rsidRPr="007F4C57" w:rsidRDefault="00CA34BA" w:rsidP="005C600D">
      <w:pPr>
        <w:spacing w:after="0"/>
        <w:jc w:val="both"/>
        <w:rPr>
          <w:rFonts w:cstheme="minorHAnsi"/>
          <w:i/>
        </w:rPr>
      </w:pPr>
    </w:p>
    <w:p w14:paraId="22B5F7AA" w14:textId="4A15F677" w:rsidR="009D01FC" w:rsidRDefault="008E35A7" w:rsidP="00C93361">
      <w:pPr>
        <w:spacing w:after="0"/>
        <w:jc w:val="both"/>
        <w:rPr>
          <w:rFonts w:cstheme="minorHAnsi"/>
        </w:rPr>
      </w:pPr>
      <w:r w:rsidRPr="007F4C57">
        <w:rPr>
          <w:rFonts w:cstheme="minorHAnsi"/>
        </w:rPr>
        <w:t xml:space="preserve">na </w:t>
      </w:r>
      <w:r w:rsidR="00C93361">
        <w:rPr>
          <w:rFonts w:cstheme="minorHAnsi"/>
        </w:rPr>
        <w:t xml:space="preserve">všetky </w:t>
      </w:r>
      <w:r w:rsidRPr="007F4C57">
        <w:rPr>
          <w:rFonts w:cstheme="minorHAnsi"/>
        </w:rPr>
        <w:t>úkony súvisiace s</w:t>
      </w:r>
      <w:r w:rsidR="00287906" w:rsidRPr="007F4C57">
        <w:rPr>
          <w:rFonts w:cstheme="minorHAnsi"/>
        </w:rPr>
        <w:t xml:space="preserve">o Žiadosťou o </w:t>
      </w:r>
      <w:r w:rsidRPr="007F4C57">
        <w:rPr>
          <w:rFonts w:cstheme="minorHAnsi"/>
        </w:rPr>
        <w:t>poskytnut</w:t>
      </w:r>
      <w:r w:rsidR="00287906" w:rsidRPr="007F4C57">
        <w:rPr>
          <w:rFonts w:cstheme="minorHAnsi"/>
        </w:rPr>
        <w:t>ie</w:t>
      </w:r>
      <w:r w:rsidRPr="007F4C57">
        <w:rPr>
          <w:rFonts w:cstheme="minorHAnsi"/>
        </w:rPr>
        <w:t xml:space="preserve"> </w:t>
      </w:r>
      <w:r w:rsidR="00C96EEF">
        <w:rPr>
          <w:rFonts w:cstheme="minorHAnsi"/>
        </w:rPr>
        <w:t>prostriedkov mechanizmu</w:t>
      </w:r>
      <w:r w:rsidR="00C93361">
        <w:rPr>
          <w:rFonts w:cstheme="minorHAnsi"/>
        </w:rPr>
        <w:t xml:space="preserve"> k uvedenému projektu: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14:paraId="0F8D46F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279A93D8" w14:textId="293A8844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ázov projektu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Default="009D01FC" w:rsidP="00450DE6">
            <w:pPr>
              <w:rPr>
                <w:rFonts w:cstheme="minorHAnsi"/>
              </w:rPr>
            </w:pPr>
          </w:p>
        </w:tc>
      </w:tr>
      <w:tr w:rsidR="009D01FC" w14:paraId="63F07D3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07F3497B" w14:textId="489C1DA8" w:rsidR="009D01FC" w:rsidRPr="00C96EEF" w:rsidRDefault="00DB5065" w:rsidP="00450DE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výzvy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1B569721" w14:textId="77777777" w:rsidR="009D01FC" w:rsidRDefault="009D01FC" w:rsidP="00450DE6">
            <w:pPr>
              <w:rPr>
                <w:rFonts w:cstheme="minorHAnsi"/>
              </w:rPr>
            </w:pPr>
          </w:p>
        </w:tc>
      </w:tr>
    </w:tbl>
    <w:p w14:paraId="58DDB83F" w14:textId="77777777" w:rsidR="00DB5065" w:rsidRDefault="00DB5065" w:rsidP="009D01FC">
      <w:pPr>
        <w:spacing w:after="0"/>
        <w:jc w:val="both"/>
        <w:rPr>
          <w:rFonts w:cstheme="minorHAnsi"/>
        </w:rPr>
        <w:sectPr w:rsidR="00DB5065" w:rsidSect="002B232F">
          <w:headerReference w:type="default" r:id="rId11"/>
          <w:type w:val="continuous"/>
          <w:pgSz w:w="11906" w:h="16838"/>
          <w:pgMar w:top="1234" w:right="1418" w:bottom="1418" w:left="1418" w:header="1000" w:footer="567" w:gutter="0"/>
          <w:cols w:space="708"/>
          <w:docGrid w:linePitch="360"/>
        </w:sectPr>
      </w:pPr>
    </w:p>
    <w:sdt>
      <w:sdtPr>
        <w:rPr>
          <w:rFonts w:cstheme="minorHAnsi"/>
        </w:rPr>
        <w:id w:val="2021118087"/>
        <w15:repeatingSection/>
      </w:sdtPr>
      <w:sdtEndPr/>
      <w:sdtContent>
        <w:sdt>
          <w:sdtPr>
            <w:rPr>
              <w:rFonts w:cstheme="minorHAnsi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4A0208CA" w:rsidR="004907D5" w:rsidRDefault="000635FB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 xml:space="preserve">V </w:t>
              </w:r>
              <w:r w:rsidR="00B61A6C" w:rsidRPr="007F4C57">
                <w:rPr>
                  <w:rFonts w:cstheme="minorHAnsi"/>
                </w:rPr>
                <w:t>..................</w:t>
              </w:r>
              <w:r w:rsidR="00374222" w:rsidRPr="007F4C57">
                <w:rPr>
                  <w:rFonts w:cstheme="minorHAnsi"/>
                </w:rPr>
                <w:t>....</w:t>
              </w:r>
              <w:r w:rsidR="008F63CF" w:rsidRPr="007F4C57">
                <w:rPr>
                  <w:rFonts w:cstheme="minorHAnsi"/>
                </w:rPr>
                <w:t>.</w:t>
              </w:r>
              <w:r w:rsidR="00DC7FF0">
                <w:rPr>
                  <w:rFonts w:cstheme="minorHAnsi"/>
                </w:rPr>
                <w:t>.....</w:t>
              </w:r>
              <w:r w:rsidRPr="007F4C57">
                <w:rPr>
                  <w:rFonts w:cstheme="minorHAnsi"/>
                </w:rPr>
                <w:t xml:space="preserve"> dňa </w:t>
              </w:r>
              <w:sdt>
                <w:sdtPr>
                  <w:rPr>
                    <w:rFonts w:cstheme="minorHAnsi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C96EEF">
                    <w:rPr>
                      <w:rFonts w:cstheme="minorHAnsi"/>
                    </w:rPr>
                    <w:t>Vyber deň</w:t>
                  </w:r>
                </w:sdtContent>
              </w:sdt>
            </w:p>
            <w:p w14:paraId="19EFFCD1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12E63BDC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2CC979C2" w14:textId="14D16EB8" w:rsidR="00117554" w:rsidRPr="007F4C57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>......................................</w:t>
              </w:r>
            </w:p>
            <w:p w14:paraId="623144C2" w14:textId="4DDE3DF0" w:rsidR="00F25061" w:rsidRPr="007F4C57" w:rsidRDefault="004907D5" w:rsidP="00A725C1">
              <w:pPr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  <w:b/>
                </w:rPr>
                <w:t>Splnomocniteľ</w:t>
              </w:r>
              <w:r w:rsidR="00BA5DC2">
                <w:rPr>
                  <w:rStyle w:val="Odkaznapoznmkupodiarou"/>
                  <w:rFonts w:cstheme="minorHAnsi"/>
                  <w:b/>
                </w:rPr>
                <w:footnoteReference w:id="2"/>
              </w:r>
              <w:r w:rsidR="00B61A6C" w:rsidRPr="007F4C57">
                <w:rPr>
                  <w:rFonts w:cstheme="minorHAnsi"/>
                </w:rPr>
                <w:tab/>
              </w:r>
            </w:p>
            <w:p w14:paraId="3D8194AD" w14:textId="4D917BD6" w:rsidR="0068724D" w:rsidRPr="007F4C57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</w:rPr>
              </w:pPr>
              <w:r>
                <w:rPr>
                  <w:rFonts w:cstheme="minorHAnsi"/>
                </w:rPr>
                <w:tab/>
              </w:r>
            </w:p>
          </w:sdtContent>
        </w:sdt>
      </w:sdtContent>
    </w:sdt>
    <w:p w14:paraId="7F3B492D" w14:textId="77777777" w:rsidR="00DC7FF0" w:rsidRDefault="00DC7FF0" w:rsidP="004907D5">
      <w:pPr>
        <w:tabs>
          <w:tab w:val="left" w:pos="5670"/>
        </w:tabs>
        <w:spacing w:after="0"/>
        <w:rPr>
          <w:rFonts w:cstheme="minorHAnsi"/>
        </w:rPr>
      </w:pPr>
    </w:p>
    <w:p w14:paraId="729CEC16" w14:textId="4FE0D43F" w:rsidR="004907D5" w:rsidRPr="007F4C57" w:rsidRDefault="004907D5" w:rsidP="004907D5">
      <w:pPr>
        <w:tabs>
          <w:tab w:val="left" w:pos="5670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V .................... dňa </w:t>
      </w:r>
      <w:sdt>
        <w:sdtPr>
          <w:rPr>
            <w:rFonts w:cstheme="minorHAnsi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>
            <w:rPr>
              <w:rFonts w:cstheme="minorHAnsi"/>
            </w:rPr>
            <w:t>Vyber deň</w:t>
          </w:r>
        </w:sdtContent>
      </w:sdt>
    </w:p>
    <w:p w14:paraId="29613B63" w14:textId="77777777" w:rsidR="004907D5" w:rsidRDefault="004907D5" w:rsidP="0068724D">
      <w:pPr>
        <w:tabs>
          <w:tab w:val="left" w:pos="6096"/>
        </w:tabs>
        <w:spacing w:after="0"/>
        <w:rPr>
          <w:rFonts w:cstheme="minorHAnsi"/>
        </w:rPr>
      </w:pPr>
    </w:p>
    <w:p w14:paraId="413CE163" w14:textId="77777777" w:rsidR="00CA34BA" w:rsidRDefault="00CA34BA" w:rsidP="0068724D">
      <w:pPr>
        <w:tabs>
          <w:tab w:val="left" w:pos="6096"/>
        </w:tabs>
        <w:spacing w:after="0"/>
        <w:rPr>
          <w:rFonts w:cstheme="minorHAnsi"/>
        </w:rPr>
      </w:pPr>
    </w:p>
    <w:p w14:paraId="13F9086D" w14:textId="15177DAC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>.....................................</w:t>
      </w:r>
    </w:p>
    <w:p w14:paraId="6AB2996F" w14:textId="419141B7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enec</w:t>
      </w:r>
    </w:p>
    <w:p w14:paraId="7D399D6B" w14:textId="08C2A010" w:rsidR="00117554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 </w:t>
      </w:r>
    </w:p>
    <w:sectPr w:rsidR="00117554" w:rsidRPr="007F4C57" w:rsidSect="002B232F">
      <w:type w:val="continuous"/>
      <w:pgSz w:w="11906" w:h="16838"/>
      <w:pgMar w:top="1876" w:right="1418" w:bottom="1276" w:left="1418" w:header="100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90878" w14:textId="77777777" w:rsidR="00727419" w:rsidRDefault="00727419" w:rsidP="009B16C3">
      <w:pPr>
        <w:spacing w:after="0" w:line="240" w:lineRule="auto"/>
      </w:pPr>
      <w:r>
        <w:separator/>
      </w:r>
    </w:p>
  </w:endnote>
  <w:endnote w:type="continuationSeparator" w:id="0">
    <w:p w14:paraId="6F66D790" w14:textId="77777777" w:rsidR="00727419" w:rsidRDefault="00727419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0DC34" w14:textId="77777777" w:rsidR="00727419" w:rsidRDefault="00727419" w:rsidP="009B16C3">
      <w:pPr>
        <w:spacing w:after="0" w:line="240" w:lineRule="auto"/>
      </w:pPr>
      <w:r>
        <w:separator/>
      </w:r>
    </w:p>
  </w:footnote>
  <w:footnote w:type="continuationSeparator" w:id="0">
    <w:p w14:paraId="4ACA66D4" w14:textId="77777777" w:rsidR="00727419" w:rsidRDefault="00727419" w:rsidP="009B16C3">
      <w:pPr>
        <w:spacing w:after="0" w:line="240" w:lineRule="auto"/>
      </w:pPr>
      <w:r>
        <w:continuationSeparator/>
      </w:r>
    </w:p>
  </w:footnote>
  <w:footnote w:id="1">
    <w:p w14:paraId="76495AA0" w14:textId="6EDCFBCC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</w:footnote>
  <w:footnote w:id="2">
    <w:p w14:paraId="61FAF2D5" w14:textId="7DA2644D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  <w:p w14:paraId="59EED7BB" w14:textId="7AFC8AD0" w:rsidR="00BA5DC2" w:rsidRDefault="00BA5DC2" w:rsidP="00BA5DC2">
      <w:pPr>
        <w:pStyle w:val="Textpoznmkypodiarou"/>
      </w:pPr>
      <w:r>
        <w:t>*Podpisy v plnomocenstve musia byť riadne úradne overen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59564" w14:textId="50482D19" w:rsidR="009B16C3" w:rsidRDefault="002B232F" w:rsidP="002B232F">
    <w:pPr>
      <w:pStyle w:val="AppendixHeading3"/>
      <w:numPr>
        <w:ilvl w:val="0"/>
        <w:numId w:val="0"/>
      </w:numPr>
      <w:spacing w:before="0"/>
    </w:pPr>
    <w:r>
      <w:rPr>
        <w:noProof/>
        <w:lang w:eastAsia="sk-SK"/>
      </w:rPr>
      <w:drawing>
        <wp:anchor distT="0" distB="0" distL="114300" distR="114300" simplePos="0" relativeHeight="251659264" behindDoc="0" locked="0" layoutInCell="1" allowOverlap="1" wp14:anchorId="708EF9E6" wp14:editId="74039973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5481955" cy="561975"/>
          <wp:effectExtent l="0" t="0" r="4445" b="0"/>
          <wp:wrapSquare wrapText="bothSides"/>
          <wp:docPr id="65" name="Obrázok 65">
            <a:extLst xmlns:a="http://schemas.openxmlformats.org/drawingml/2006/main">
              <a:ext uri="{FF2B5EF4-FFF2-40B4-BE49-F238E27FC236}">
                <a16:creationId xmlns:a16="http://schemas.microsoft.com/office/drawing/2014/main" id="{3F741F9D-90C4-477E-9CF2-748B7580D2F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ok 2">
                    <a:extLst>
                      <a:ext uri="{FF2B5EF4-FFF2-40B4-BE49-F238E27FC236}">
                        <a16:creationId xmlns:a16="http://schemas.microsoft.com/office/drawing/2014/main" id="{3F741F9D-90C4-477E-9CF2-748B7580D2F6}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57" b="26924"/>
                  <a:stretch/>
                </pic:blipFill>
                <pic:spPr bwMode="auto">
                  <a:xfrm>
                    <a:off x="0" y="0"/>
                    <a:ext cx="5481955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qgUA4IpWwiwAAAA="/>
  </w:docVars>
  <w:rsids>
    <w:rsidRoot w:val="000635FB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6E3B"/>
    <w:rsid w:val="0026552E"/>
    <w:rsid w:val="00287906"/>
    <w:rsid w:val="002B232F"/>
    <w:rsid w:val="002B6105"/>
    <w:rsid w:val="002D5773"/>
    <w:rsid w:val="002E78E3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87CE9"/>
    <w:rsid w:val="003C1982"/>
    <w:rsid w:val="00472AA3"/>
    <w:rsid w:val="00476DAB"/>
    <w:rsid w:val="00490676"/>
    <w:rsid w:val="004907D5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6575BA"/>
    <w:rsid w:val="0068724D"/>
    <w:rsid w:val="006F64CE"/>
    <w:rsid w:val="00727419"/>
    <w:rsid w:val="00745459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FE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4E2F65"/>
    <w:rsid w:val="00502DDE"/>
    <w:rsid w:val="007E17E7"/>
    <w:rsid w:val="008725E2"/>
    <w:rsid w:val="00906AD1"/>
    <w:rsid w:val="00B441CB"/>
    <w:rsid w:val="00C25F44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441CB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28A47-E307-4911-B99D-59AA506CC7B3}"/>
</file>

<file path=customXml/itemProps2.xml><?xml version="1.0" encoding="utf-8"?>
<ds:datastoreItem xmlns:ds="http://schemas.openxmlformats.org/officeDocument/2006/customXml" ds:itemID="{4EB11DE4-40FB-44A5-9BD6-1DE41522FF62}">
  <ds:schemaRefs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421375f5-370a-4650-8fe9-f6faac8af305"/>
    <ds:schemaRef ds:uri="http://purl.org/dc/terms/"/>
    <ds:schemaRef ds:uri="http://schemas.openxmlformats.org/package/2006/metadata/core-properties"/>
    <ds:schemaRef ds:uri="cc5c8e5f-d5cf-48c3-9b5f-7b6134728260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127268C-A2E2-4873-A5E9-B1A9A999F4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BD1AB2-512F-40A2-B9A1-A77216CD5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08T13:49:00Z</dcterms:created>
  <dcterms:modified xsi:type="dcterms:W3CDTF">2023-06-27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